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olombia</w:t>
      </w:r>
      <w:r>
        <w:t xml:space="preserve"> </w:t>
      </w:r>
      <w:r>
        <w:t xml:space="preserve">Bogotá</w:t>
      </w:r>
    </w:p>
    <w:bookmarkStart w:id="20" w:name="X53e26b208d6639ac0c9e2119aa788901bf7528a"/>
    <w:p>
      <w:pPr>
        <w:pStyle w:val="Heading1"/>
      </w:pPr>
      <w:r>
        <w:t xml:space="preserve">Internship Application Letter: Petroleum Engineering Internship at [Company Name]</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Petroleum Engineering Internship position at your esteemed organization, as advertised on [Platform where job was posted - e.g., LinkedIn, company website, or university career portal]. As a highly motivated and academically accomplished final-year Petroleum Engineering student at the Universidad Nacional de Colombia (Bogotá Campus), I am eager to contribute my technical knowledge, analytical skills, and deep-seated passion for Colombia's energy sector to your team in the heart of Bogotá. My academic focus on reservoir characterization, drilling optimization, and sustainable resource management aligns precisely with the operational challenges and opportunities within Colombia’s dynamic petroleum industry.</w:t>
      </w:r>
    </w:p>
    <w:p>
      <w:pPr>
        <w:pStyle w:val="BodyText"/>
      </w:pPr>
      <w:r>
        <w:t xml:space="preserve">Colombia stands as a critical player in global energy markets, ranking among the top oil producers in Latin America and possessing significant reserves concentrated primarily in the Llanos Oriental Basin – a region where [Company Name] has established itself as an industry leader. My academic journey at Universidad Nacional de Colombia has provided me with a robust theoretical foundation directly applicable to these contexts. I have successfully completed advanced coursework including Reservoir Engineering, Well Logging Interpretation, Production Optimization, and Petroleum Economics with a specific focus on Latin American geology. In my capstone project, "Optimization of Production Strategies in the Llanos Basin’s Heavy Oil Reservoirs," I utilized Petrel software to model recovery mechanisms and propose enhanced oil recovery techniques tailored to the unique geological formations prevalent in Colombia's eastern plains. This project required extensive analysis of data from Colombian fields like Rubiales and Castilla, deepening my understanding of local reservoir complexities and regulatory frameworks.</w:t>
      </w:r>
    </w:p>
    <w:p>
      <w:pPr>
        <w:pStyle w:val="BodyText"/>
      </w:pPr>
      <w:r>
        <w:t xml:space="preserve">Furthermore, I actively engage with the technical community in Bogotá through my membership in the Sociedad Colombiana de Ingenieros Petroleros (SCIP), Colombia’s premier professional society for petroleum engineers. Attending monthly seminars at the SCIP headquarters near the University City campus has allowed me to network with industry veterans and stay abreast of cutting-edge developments such as digital transformation in reservoir management and environmental compliance standards mandated by the Ministry of Mines and Energy (Ministerio de Minas y Energía). I am particularly impressed by [Company Name]'s recent initiatives in reducing carbon footprint through advanced gas reinjection systems in your Llanos operations, a commitment that resonates deeply with my academic focus on sustainable extraction practices. My technical proficiency extends to industry-standard tools including PETREL, Eclipse, and Python for data analysis – skills I am keen to apply directly within the Bogotá-based engineering teams of [Company Name].</w:t>
      </w:r>
    </w:p>
    <w:p>
      <w:pPr>
        <w:pStyle w:val="BodyText"/>
      </w:pPr>
      <w:r>
        <w:t xml:space="preserve">My motivation for pursuing this internship in Colombia’s capital is deeply personal. Growing up in a family with generations connected to the energy sector through service at Ecopetrol, I have witnessed firsthand Colombia's strategic importance and the meticulous care required to balance resource development with environmental stewardship – values I understand are paramount at [Company Name]. Bogotá is not merely a location for me; it is the vibrant intellectual and administrative hub where Colombia’s petroleum future is being shaped. The city’s unique blend of academic excellence, government institutions like the Ministry of Energy, and global energy company headquarters creates an unparalleled environment for learning. I am confident that an internship within your Bogotá office will provide the immersive experience necessary to transition from theoretical knowledge to practical industry application under expert mentorship.</w:t>
      </w:r>
    </w:p>
    <w:p>
      <w:pPr>
        <w:pStyle w:val="BodyText"/>
      </w:pPr>
      <w:r>
        <w:t xml:space="preserve">I possess strong communication skills in English (CEFR C1) and native Spanish, enabling seamless collaboration within diverse teams. During my previous academic project with a Colombian consulting firm based in Bogotá, I effectively presented findings on well stimulation techniques to senior engineers during site visits to fields near Villavicencio. This experience honed my ability to translate complex technical concepts into actionable insights for stakeholders – a skill I am ready to leverage for your projects. I am particularly drawn to [Company Name]'s commitment to developing local talent, as evidenced by your scholarship program for engineering students at Universidad Nacional and Universidad de los Andes; I see this internship as the crucial first step in building a long-term career contributing to Colombia's energy security and sustainable development.</w:t>
      </w:r>
    </w:p>
    <w:p>
      <w:pPr>
        <w:pStyle w:val="BodyText"/>
      </w:pPr>
      <w:r>
        <w:t xml:space="preserve">My academic record reflects consistent excellence with a GPA of 4.3/5.0 (equivalent to 3.7/4.0 on the US scale) and I have maintained active involvement in university clubs focused on energy innovation, including organizing the "Future Leaders in Energy" symposium at Universidad Nacional last year, which attracted over 150 students and featured guest speakers from Ecopetrol’s technical division. I am proficient in Microsoft Office Suite (Excel Advanced Modeling, PowerPoint) and have a foundational understanding of Colombian petroleum regulations including Resolución 486 of 2023 on environmental impact assessments. I am fully available for the required internship period [Specify Duration - e.g., Summer 2024] and am prepared to relocate immediately to Bogotá should the opportunity arise.</w:t>
      </w:r>
    </w:p>
    <w:p>
      <w:pPr>
        <w:pStyle w:val="BodyText"/>
      </w:pPr>
      <w:r>
        <w:t xml:space="preserve">Colombia’s petroleum industry is at a pivotal moment, balancing production growth with decarbonization efforts. I am eager to contribute my energy, technical skills, and dedication to supporting [Company Name]'s mission in this critical field from your Bogotá operations center. My academic background, hands-on project experience focused on Colombian reservoirs, and genuine passion for Colombia’s energy future position me as an ideal candidate ready to learn from your experts and make meaningful contributions during my internship. I have attached my resume for your detailed review and welcome the opportunity to discuss how my qualifications align with your team's objectives in person at your earliest convenience.</w:t>
      </w:r>
    </w:p>
    <w:p>
      <w:pPr>
        <w:pStyle w:val="BodyText"/>
      </w:pPr>
      <w:r>
        <w:t xml:space="preserve">Thank you for considering my application. I look forward to the possibility of contributing to [Company Name]'s continued success in Colombia's petroleum landscape and am available at your convenience for an interview.</w:t>
      </w:r>
    </w:p>
    <w:p>
      <w:pPr>
        <w:pStyle w:val="BodyText"/>
      </w:pPr>
      <w:r>
        <w:t xml:space="preserve">Sincerely,</w:t>
      </w:r>
    </w:p>
    <w:p>
      <w:pPr>
        <w:pStyle w:val="BodyText"/>
      </w:pPr>
      <w:r>
        <w:t xml:space="preserve">[Your Full Name]</w:t>
      </w:r>
    </w:p>
    <w:p>
      <w:pPr>
        <w:pStyle w:val="BodyText"/>
      </w:pPr>
      <w:r>
        <w:t xml:space="preserve">[Your University Email Address]</w:t>
      </w:r>
    </w:p>
    <w:p>
      <w:pPr>
        <w:pStyle w:val="BodyText"/>
      </w:pPr>
      <w:r>
        <w:t xml:space="preserve">[Your Phone Number - Including Country Code, e.g., +57 300 XXXX XXXX]</w:t>
      </w:r>
    </w:p>
    <w:p>
      <w:pPr>
        <w:pStyle w:val="BodyText"/>
      </w:pPr>
      <w:r>
        <w:t xml:space="preserve">Universidad Nacional de Colombia | Bogotá,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Colombia Bogotá</dc:title>
  <dc:creator/>
  <dc:language>en</dc:language>
  <cp:keywords/>
  <dcterms:created xsi:type="dcterms:W3CDTF">2026-07-23T09:44:01Z</dcterms:created>
  <dcterms:modified xsi:type="dcterms:W3CDTF">2026-07-23T09:44:01Z</dcterms:modified>
</cp:coreProperties>
</file>

<file path=docProps/custom.xml><?xml version="1.0" encoding="utf-8"?>
<Properties xmlns="http://schemas.openxmlformats.org/officeDocument/2006/custom-properties" xmlns:vt="http://schemas.openxmlformats.org/officeDocument/2006/docPropsVTypes"/>
</file>